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FFAC5" w14:textId="2A985C3F" w:rsidR="00AF6F24" w:rsidRDefault="00AF6F24" w:rsidP="00AF6F24">
      <w:pPr>
        <w:pStyle w:val="Heading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5614B73F" w14:textId="06FF879C" w:rsidR="00A925BE" w:rsidRDefault="00AF6F24" w:rsidP="00A925BE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s for in-class lab for the </w:t>
      </w:r>
      <w:hyperlink r:id="rId8" w:history="1">
        <w:bookmarkStart w:id="0" w:name="_GoBack1"/>
        <w:r w:rsidRPr="00A925BE">
          <w:rPr>
            <w:rStyle w:val="InternetLink"/>
            <w:lang w:val="bg-BG"/>
          </w:rPr>
          <w:t>Python Fundamentals Course @SoftUni</w:t>
        </w:r>
      </w:hyperlink>
      <w:r w:rsidRPr="00A925BE">
        <w:rPr>
          <w:lang w:val="bg-BG"/>
        </w:rPr>
        <w:t xml:space="preserve">. </w:t>
      </w:r>
      <w:bookmarkEnd w:id="0"/>
    </w:p>
    <w:p w14:paraId="2E2438AD" w14:textId="6B7045B0" w:rsidR="00AF6F24" w:rsidRPr="00A925BE" w:rsidRDefault="00AF6F24" w:rsidP="00A925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history="1">
        <w:r w:rsidR="00093E5C">
          <w:rPr>
            <w:rStyle w:val="InternetLink"/>
            <w:lang w:val="bg-BG"/>
          </w:rPr>
          <w:t>https://judge.softuni.org/Contests/1718</w:t>
        </w:r>
      </w:hyperlink>
      <w:r w:rsidR="00A925BE">
        <w:rPr>
          <w:rStyle w:val="InternetLink"/>
        </w:rPr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77777777" w:rsidR="00F641AC" w:rsidRPr="00D0747D" w:rsidRDefault="00F641AC" w:rsidP="00F641AC">
      <w:pPr>
        <w:pStyle w:val="ListParagraph"/>
      </w:pPr>
      <w:r>
        <w:t>1 000 000</w:t>
      </w: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</w:rPr>
        <w:drawing>
          <wp:inline distT="0" distB="0" distL="0" distR="0" wp14:anchorId="352FF9A8" wp14:editId="0C895EF4">
            <wp:extent cx="3627755" cy="1509146"/>
            <wp:effectExtent l="19050" t="19050" r="10795" b="1524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05" cy="151228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D0C5D9B" wp14:editId="2E6FC82B">
            <wp:extent cx="3609975" cy="1535735"/>
            <wp:effectExtent l="19050" t="19050" r="9525" b="2667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79" cy="15396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lastRenderedPageBreak/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ohtyP</w:t>
            </w:r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ananab</w:t>
            </w:r>
          </w:p>
        </w:tc>
      </w:tr>
    </w:tbl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CB25198" wp14:editId="4D6689EB">
            <wp:extent cx="2362200" cy="32766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276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F0F1D0" wp14:editId="00FF4856">
            <wp:extent cx="2941320" cy="289560"/>
            <wp:effectExtent l="19050" t="19050" r="11430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2895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t>After that, w</w:t>
      </w:r>
      <w:r w:rsidR="00AF6F24">
        <w:t xml:space="preserve">e create a </w:t>
      </w:r>
      <w:r>
        <w:t>for</w:t>
      </w:r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97977E0" wp14:editId="1CE8ABCD">
            <wp:extent cx="4792980" cy="838200"/>
            <wp:effectExtent l="19050" t="19050" r="2667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num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9 is odd!</w:t>
            </w:r>
          </w:p>
        </w:tc>
      </w:tr>
    </w:tbl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a </w:t>
      </w:r>
      <w:r>
        <w:t>for</w:t>
      </w:r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>Number Between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07D91D74" wp14:editId="593F8467">
            <wp:extent cx="4279106" cy="542925"/>
            <wp:effectExtent l="19050" t="19050" r="2667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496" cy="544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2F4BA7D5" wp14:editId="71A51143">
            <wp:extent cx="5324475" cy="280236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757" cy="28398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lastRenderedPageBreak/>
        <w:t>During the iterations, i</w:t>
      </w:r>
      <w:r w:rsidRPr="00E00C02">
        <w:t xml:space="preserve">f there is </w:t>
      </w:r>
      <w:r w:rsidRPr="00E00C02">
        <w:rPr>
          <w:b/>
          <w:bCs/>
        </w:rPr>
        <w:t>not enough budget</w:t>
      </w:r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</w:rPr>
        <w:drawing>
          <wp:inline distT="0" distB="0" distL="0" distR="0" wp14:anchorId="6BDC3255" wp14:editId="1B6A7C2E">
            <wp:extent cx="4299084" cy="496707"/>
            <wp:effectExtent l="19050" t="19050" r="25400" b="177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084" cy="4967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AF6F24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r>
        <w:rPr>
          <w:rFonts w:ascii="Consolas" w:hAnsi="Consolas"/>
          <w:b/>
        </w:rPr>
        <w:t>i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10774DA1" wp14:editId="467D29D2">
            <wp:extent cx="3990975" cy="928482"/>
            <wp:effectExtent l="19050" t="19050" r="952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57" cy="9332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r>
        <w:rPr>
          <w:rFonts w:ascii="Consolas" w:hAnsi="Consolas"/>
          <w:b/>
        </w:rPr>
        <w:t>i</w:t>
      </w:r>
      <w:r>
        <w:t xml:space="preserve"> (</w:t>
      </w:r>
      <w:r>
        <w:rPr>
          <w:rFonts w:ascii="Consolas" w:hAnsi="Consolas"/>
          <w:b/>
        </w:rPr>
        <w:t>i</w:t>
      </w:r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particular line</w:t>
      </w:r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</w:rPr>
        <w:drawing>
          <wp:inline distT="0" distB="0" distL="0" distR="0" wp14:anchorId="4BE9DA13" wp14:editId="17C0820A">
            <wp:extent cx="4162425" cy="966024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471" cy="9681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FD4C2" w14:textId="77777777" w:rsidR="00945475" w:rsidRDefault="00945475" w:rsidP="008068A2">
      <w:pPr>
        <w:spacing w:after="0" w:line="240" w:lineRule="auto"/>
      </w:pPr>
      <w:r>
        <w:separator/>
      </w:r>
    </w:p>
  </w:endnote>
  <w:endnote w:type="continuationSeparator" w:id="0">
    <w:p w14:paraId="0EFD56C3" w14:textId="77777777" w:rsidR="00945475" w:rsidRDefault="009454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687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687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71C27" w14:textId="77777777" w:rsidR="00945475" w:rsidRDefault="00945475" w:rsidP="008068A2">
      <w:pPr>
        <w:spacing w:after="0" w:line="240" w:lineRule="auto"/>
      </w:pPr>
      <w:r>
        <w:separator/>
      </w:r>
    </w:p>
  </w:footnote>
  <w:footnote w:type="continuationSeparator" w:id="0">
    <w:p w14:paraId="56CC3997" w14:textId="77777777" w:rsidR="00945475" w:rsidRDefault="009454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62220201">
    <w:abstractNumId w:val="1"/>
  </w:num>
  <w:num w:numId="2" w16cid:durableId="204413243">
    <w:abstractNumId w:val="42"/>
  </w:num>
  <w:num w:numId="3" w16cid:durableId="1332946279">
    <w:abstractNumId w:val="9"/>
  </w:num>
  <w:num w:numId="4" w16cid:durableId="305284898">
    <w:abstractNumId w:val="27"/>
  </w:num>
  <w:num w:numId="5" w16cid:durableId="993989667">
    <w:abstractNumId w:val="28"/>
  </w:num>
  <w:num w:numId="6" w16cid:durableId="1627656283">
    <w:abstractNumId w:val="32"/>
  </w:num>
  <w:num w:numId="7" w16cid:durableId="1463108820">
    <w:abstractNumId w:val="4"/>
  </w:num>
  <w:num w:numId="8" w16cid:durableId="1818765959">
    <w:abstractNumId w:val="8"/>
  </w:num>
  <w:num w:numId="9" w16cid:durableId="1438065824">
    <w:abstractNumId w:val="24"/>
  </w:num>
  <w:num w:numId="10" w16cid:durableId="18792737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0266174">
    <w:abstractNumId w:val="5"/>
  </w:num>
  <w:num w:numId="12" w16cid:durableId="466704051">
    <w:abstractNumId w:val="19"/>
  </w:num>
  <w:num w:numId="13" w16cid:durableId="1536306194">
    <w:abstractNumId w:val="2"/>
  </w:num>
  <w:num w:numId="14" w16cid:durableId="1702319491">
    <w:abstractNumId w:val="31"/>
  </w:num>
  <w:num w:numId="15" w16cid:durableId="1293635850">
    <w:abstractNumId w:val="10"/>
  </w:num>
  <w:num w:numId="16" w16cid:durableId="1473014575">
    <w:abstractNumId w:val="36"/>
  </w:num>
  <w:num w:numId="17" w16cid:durableId="885138453">
    <w:abstractNumId w:val="26"/>
  </w:num>
  <w:num w:numId="18" w16cid:durableId="1555041884">
    <w:abstractNumId w:val="40"/>
  </w:num>
  <w:num w:numId="19" w16cid:durableId="1548494413">
    <w:abstractNumId w:val="33"/>
  </w:num>
  <w:num w:numId="20" w16cid:durableId="1551266388">
    <w:abstractNumId w:val="18"/>
  </w:num>
  <w:num w:numId="21" w16cid:durableId="1516185547">
    <w:abstractNumId w:val="30"/>
  </w:num>
  <w:num w:numId="22" w16cid:durableId="87893063">
    <w:abstractNumId w:val="12"/>
  </w:num>
  <w:num w:numId="23" w16cid:durableId="880482666">
    <w:abstractNumId w:val="15"/>
  </w:num>
  <w:num w:numId="24" w16cid:durableId="175077699">
    <w:abstractNumId w:val="3"/>
  </w:num>
  <w:num w:numId="25" w16cid:durableId="1454713937">
    <w:abstractNumId w:val="7"/>
  </w:num>
  <w:num w:numId="26" w16cid:durableId="1033073287">
    <w:abstractNumId w:val="16"/>
  </w:num>
  <w:num w:numId="27" w16cid:durableId="1233541379">
    <w:abstractNumId w:val="35"/>
  </w:num>
  <w:num w:numId="28" w16cid:durableId="1745184263">
    <w:abstractNumId w:val="17"/>
  </w:num>
  <w:num w:numId="29" w16cid:durableId="1266157760">
    <w:abstractNumId w:val="39"/>
  </w:num>
  <w:num w:numId="30" w16cid:durableId="969290281">
    <w:abstractNumId w:val="20"/>
  </w:num>
  <w:num w:numId="31" w16cid:durableId="1930309876">
    <w:abstractNumId w:val="11"/>
  </w:num>
  <w:num w:numId="32" w16cid:durableId="1743481007">
    <w:abstractNumId w:val="34"/>
  </w:num>
  <w:num w:numId="33" w16cid:durableId="250704100">
    <w:abstractNumId w:val="37"/>
  </w:num>
  <w:num w:numId="34" w16cid:durableId="1218930893">
    <w:abstractNumId w:val="23"/>
  </w:num>
  <w:num w:numId="35" w16cid:durableId="235625568">
    <w:abstractNumId w:val="38"/>
  </w:num>
  <w:num w:numId="36" w16cid:durableId="1423329926">
    <w:abstractNumId w:val="6"/>
  </w:num>
  <w:num w:numId="37" w16cid:durableId="400913006">
    <w:abstractNumId w:val="21"/>
  </w:num>
  <w:num w:numId="38" w16cid:durableId="1862820646">
    <w:abstractNumId w:val="14"/>
  </w:num>
  <w:num w:numId="39" w16cid:durableId="58285630">
    <w:abstractNumId w:val="29"/>
  </w:num>
  <w:num w:numId="40" w16cid:durableId="1151945892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86676762">
    <w:abstractNumId w:val="41"/>
  </w:num>
  <w:num w:numId="42" w16cid:durableId="1898663771">
    <w:abstractNumId w:val="22"/>
  </w:num>
  <w:num w:numId="43" w16cid:durableId="2086683550">
    <w:abstractNumId w:val="0"/>
  </w:num>
  <w:num w:numId="44" w16cid:durableId="13784651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rQUAdKZpm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2464"/>
    <w:rsid w:val="001D50AE"/>
    <w:rsid w:val="001E1161"/>
    <w:rsid w:val="001E3FEF"/>
    <w:rsid w:val="001E5B31"/>
    <w:rsid w:val="00202683"/>
    <w:rsid w:val="00215FCE"/>
    <w:rsid w:val="0022638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355A"/>
    <w:rsid w:val="00AF6F2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24C6A"/>
    <w:rsid w:val="00E25811"/>
    <w:rsid w:val="00E32F85"/>
    <w:rsid w:val="00E36FD8"/>
    <w:rsid w:val="00E37380"/>
    <w:rsid w:val="00E465C4"/>
    <w:rsid w:val="00E517A5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8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trainings/3733/programming-fundamentals-with-python-ma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533264-FF32-4631-8443-07861E2E6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6</Pages>
  <Words>794</Words>
  <Characters>452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2</cp:revision>
  <cp:lastPrinted>2015-10-26T22:35:00Z</cp:lastPrinted>
  <dcterms:created xsi:type="dcterms:W3CDTF">2019-11-12T12:29:00Z</dcterms:created>
  <dcterms:modified xsi:type="dcterms:W3CDTF">2022-04-07T09:41:00Z</dcterms:modified>
  <cp:category>computer programming;programming;software development;software engineering</cp:category>
</cp:coreProperties>
</file>